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40DA9" w14:textId="301E8A70" w:rsidR="00081FF9" w:rsidRPr="002F1657" w:rsidRDefault="00697860" w:rsidP="00BD1D98">
      <w:pPr>
        <w:jc w:val="both"/>
        <w:rPr>
          <w:rFonts w:asciiTheme="majorHAnsi" w:eastAsia="Times New Roman" w:hAnsiTheme="majorHAnsi" w:cstheme="majorHAnsi"/>
          <w:b/>
          <w:bCs/>
          <w:color w:val="000000"/>
        </w:rPr>
      </w:pPr>
      <w:r w:rsidRPr="002F1657">
        <w:rPr>
          <w:rFonts w:asciiTheme="majorHAnsi" w:hAnsiTheme="majorHAnsi" w:cstheme="majorHAnsi"/>
          <w:b/>
        </w:rPr>
        <w:t>Maintenance Technician</w:t>
      </w:r>
      <w:r w:rsidR="00E462A1">
        <w:rPr>
          <w:rFonts w:asciiTheme="majorHAnsi" w:hAnsiTheme="majorHAnsi" w:cstheme="majorHAnsi"/>
          <w:b/>
        </w:rPr>
        <w:t xml:space="preserve"> / Power Engineer Class 5</w:t>
      </w:r>
      <w:r w:rsidR="00E462A1" w:rsidRPr="00E462A1">
        <w:rPr>
          <w:rFonts w:asciiTheme="majorHAnsi" w:hAnsiTheme="majorHAnsi" w:cstheme="majorHAnsi"/>
          <w:b/>
          <w:vertAlign w:val="superscript"/>
        </w:rPr>
        <w:t>th</w:t>
      </w:r>
      <w:r w:rsidR="00E462A1">
        <w:rPr>
          <w:rFonts w:asciiTheme="majorHAnsi" w:hAnsiTheme="majorHAnsi" w:cstheme="majorHAnsi"/>
          <w:b/>
        </w:rPr>
        <w:t>.</w:t>
      </w:r>
    </w:p>
    <w:p w14:paraId="439CE3E9" w14:textId="77777777" w:rsidR="00081FF9" w:rsidRPr="002F1657" w:rsidRDefault="00081FF9" w:rsidP="00BD1D98">
      <w:pPr>
        <w:jc w:val="both"/>
        <w:rPr>
          <w:rFonts w:asciiTheme="majorHAnsi" w:hAnsiTheme="majorHAnsi" w:cstheme="majorHAnsi"/>
          <w:b/>
        </w:rPr>
      </w:pPr>
    </w:p>
    <w:p w14:paraId="101E74C0" w14:textId="77777777" w:rsidR="00BF384A" w:rsidRPr="002F1657" w:rsidRDefault="00BF384A" w:rsidP="00BD1D98">
      <w:pPr>
        <w:jc w:val="both"/>
        <w:rPr>
          <w:rFonts w:asciiTheme="majorHAnsi" w:hAnsiTheme="majorHAnsi" w:cstheme="majorHAnsi"/>
        </w:rPr>
      </w:pPr>
      <w:r w:rsidRPr="002F1657">
        <w:rPr>
          <w:rFonts w:asciiTheme="majorHAnsi" w:hAnsiTheme="majorHAnsi" w:cstheme="majorHAnsi"/>
        </w:rPr>
        <w:t xml:space="preserve">Medical cannabis markets are rapidly expanding in Canada and around the world. Recreational cannabis is on the horizon. Now is your chance to join the largest, most recognized cannabis producer in the country as we set off to build something amazing, relying on established but ever-evolving brands.  </w:t>
      </w:r>
    </w:p>
    <w:p w14:paraId="7B71B3DA" w14:textId="77777777" w:rsidR="00BF384A" w:rsidRPr="002F1657" w:rsidRDefault="00BF384A" w:rsidP="00BD1D98">
      <w:pPr>
        <w:jc w:val="both"/>
        <w:rPr>
          <w:rFonts w:asciiTheme="majorHAnsi" w:hAnsiTheme="majorHAnsi" w:cstheme="majorHAnsi"/>
          <w:b/>
        </w:rPr>
      </w:pPr>
    </w:p>
    <w:p w14:paraId="72E9AE1B" w14:textId="77777777" w:rsidR="00D80587" w:rsidRPr="002F1657" w:rsidRDefault="00D80587" w:rsidP="00BD1D98">
      <w:pPr>
        <w:jc w:val="both"/>
        <w:rPr>
          <w:rFonts w:asciiTheme="majorHAnsi" w:eastAsia="Times New Roman" w:hAnsiTheme="majorHAnsi" w:cstheme="majorHAnsi"/>
        </w:rPr>
      </w:pPr>
      <w:bookmarkStart w:id="0" w:name="_Hlk517977932"/>
      <w:r w:rsidRPr="002F1657">
        <w:rPr>
          <w:rFonts w:asciiTheme="majorHAnsi" w:eastAsia="Times New Roman" w:hAnsiTheme="majorHAnsi" w:cstheme="majorHAnsi"/>
          <w:b/>
          <w:bCs/>
          <w:color w:val="000000"/>
        </w:rPr>
        <w:t>The Company</w:t>
      </w:r>
    </w:p>
    <w:p w14:paraId="09C9422A" w14:textId="77777777" w:rsidR="00D80587" w:rsidRPr="002F1657" w:rsidRDefault="00D80587" w:rsidP="00BD1D98">
      <w:pPr>
        <w:jc w:val="both"/>
        <w:rPr>
          <w:rFonts w:asciiTheme="majorHAnsi" w:eastAsia="Times New Roman" w:hAnsiTheme="majorHAnsi" w:cstheme="majorHAnsi"/>
        </w:rPr>
      </w:pPr>
    </w:p>
    <w:p w14:paraId="08FBFE95" w14:textId="77777777" w:rsidR="00D80587" w:rsidRPr="002F1657" w:rsidRDefault="00D80587" w:rsidP="00BD1D98">
      <w:pPr>
        <w:jc w:val="both"/>
        <w:rPr>
          <w:rFonts w:asciiTheme="majorHAnsi" w:eastAsia="Times New Roman" w:hAnsiTheme="majorHAnsi" w:cstheme="majorHAnsi"/>
          <w:color w:val="222222"/>
          <w:shd w:val="clear" w:color="auto" w:fill="FFFFFF"/>
        </w:rPr>
      </w:pPr>
      <w:r w:rsidRPr="002F1657">
        <w:rPr>
          <w:rFonts w:asciiTheme="majorHAnsi" w:eastAsia="Times New Roman" w:hAnsiTheme="majorHAnsi" w:cstheme="majorHAnsi"/>
          <w:color w:val="222222"/>
          <w:shd w:val="clear" w:color="auto" w:fill="FFFFFF"/>
        </w:rPr>
        <w:t>Hi.</w:t>
      </w:r>
    </w:p>
    <w:p w14:paraId="46624BE2" w14:textId="77777777" w:rsidR="00D80587" w:rsidRPr="002F1657" w:rsidRDefault="00D80587" w:rsidP="00BD1D98">
      <w:pPr>
        <w:jc w:val="both"/>
        <w:rPr>
          <w:rFonts w:asciiTheme="majorHAnsi" w:eastAsia="Times New Roman" w:hAnsiTheme="majorHAnsi" w:cstheme="majorHAnsi"/>
        </w:rPr>
      </w:pPr>
    </w:p>
    <w:p w14:paraId="4405E7F4" w14:textId="77777777" w:rsidR="00D80587" w:rsidRPr="002F1657" w:rsidRDefault="00D80587" w:rsidP="00BD1D98">
      <w:pPr>
        <w:shd w:val="clear" w:color="auto" w:fill="FFFFFF"/>
        <w:jc w:val="both"/>
        <w:rPr>
          <w:rFonts w:asciiTheme="majorHAnsi" w:hAnsiTheme="majorHAnsi" w:cstheme="majorHAnsi"/>
        </w:rPr>
      </w:pPr>
      <w:bookmarkStart w:id="1" w:name="_Hlk517977743"/>
      <w:r w:rsidRPr="002F1657">
        <w:rPr>
          <w:rFonts w:asciiTheme="majorHAnsi" w:hAnsiTheme="majorHAnsi" w:cstheme="majorHAnsi"/>
        </w:rPr>
        <w:t>Canopy Growth Corporation ("Canopy Growth") is a listed company on the Toronto Stock Exchange (WEED), the New York Stock Exchange (CGC) and part of the S&amp;P Composite Index. Its wholly owned subsidiaries, including its flagship Tweed and international medical companies operating under the Spectrum Cannabis brand, are leading producers of legal, regulated cannabis. With millions of square feet of licensed cannabis production, and operations spanning five continents, Canopy is the largest legal producer of cannabis in the world.</w:t>
      </w:r>
    </w:p>
    <w:p w14:paraId="31A06717" w14:textId="77777777" w:rsidR="00D80587" w:rsidRPr="002F1657" w:rsidRDefault="00D80587" w:rsidP="00BD1D98">
      <w:pPr>
        <w:jc w:val="both"/>
        <w:rPr>
          <w:rFonts w:asciiTheme="majorHAnsi" w:hAnsiTheme="majorHAnsi" w:cstheme="majorHAnsi"/>
        </w:rPr>
      </w:pPr>
    </w:p>
    <w:p w14:paraId="719FA2F6" w14:textId="77777777" w:rsidR="00D80587" w:rsidRPr="002F1657" w:rsidRDefault="00D80587" w:rsidP="00BD1D98">
      <w:pPr>
        <w:jc w:val="both"/>
        <w:rPr>
          <w:rFonts w:asciiTheme="majorHAnsi" w:hAnsiTheme="majorHAnsi" w:cstheme="majorHAnsi"/>
        </w:rPr>
      </w:pPr>
      <w:r w:rsidRPr="002F1657">
        <w:rPr>
          <w:rFonts w:asciiTheme="majorHAnsi" w:hAnsiTheme="majorHAnsi" w:cstheme="majorHAnsi"/>
        </w:rPr>
        <w:t xml:space="preserve">Headquartered in Smiths Falls Ontario, Canopy Growth recognizes that employees are at the core of our success and take pride in a corporate culture that emphasizes inclusiveness, collaboration and diversity. Our employees stem from a wide range of professional backgrounds; each bringing their own unique skills and talents to the table, working together to continue our incredible momentum of growth. </w:t>
      </w:r>
    </w:p>
    <w:p w14:paraId="50859EA7" w14:textId="77777777" w:rsidR="00D80587" w:rsidRPr="002F1657" w:rsidRDefault="00D80587" w:rsidP="00BD1D98">
      <w:pPr>
        <w:jc w:val="both"/>
        <w:rPr>
          <w:rFonts w:asciiTheme="majorHAnsi" w:hAnsiTheme="majorHAnsi" w:cstheme="majorHAnsi"/>
        </w:rPr>
      </w:pPr>
    </w:p>
    <w:p w14:paraId="312448D5" w14:textId="77777777" w:rsidR="00D80587" w:rsidRPr="002F1657" w:rsidRDefault="00D80587" w:rsidP="00BD1D98">
      <w:pPr>
        <w:jc w:val="both"/>
        <w:rPr>
          <w:rFonts w:asciiTheme="majorHAnsi" w:eastAsia="Times New Roman" w:hAnsiTheme="majorHAnsi" w:cstheme="majorHAnsi"/>
          <w:b/>
        </w:rPr>
      </w:pPr>
      <w:r w:rsidRPr="002F1657">
        <w:rPr>
          <w:rFonts w:asciiTheme="majorHAnsi" w:eastAsia="Times New Roman" w:hAnsiTheme="majorHAnsi" w:cstheme="majorHAnsi"/>
          <w:b/>
        </w:rPr>
        <w:t>The Opportunity</w:t>
      </w:r>
    </w:p>
    <w:p w14:paraId="580AD6E3" w14:textId="77777777" w:rsidR="00D80587" w:rsidRPr="002F1657" w:rsidRDefault="00D80587" w:rsidP="00BD1D98">
      <w:pPr>
        <w:jc w:val="both"/>
        <w:rPr>
          <w:rFonts w:asciiTheme="majorHAnsi" w:eastAsia="Times New Roman" w:hAnsiTheme="majorHAnsi" w:cstheme="majorHAnsi"/>
          <w:b/>
        </w:rPr>
      </w:pPr>
    </w:p>
    <w:p w14:paraId="32E2B58E" w14:textId="77777777" w:rsidR="00D80587" w:rsidRPr="002F1657" w:rsidRDefault="00D80587" w:rsidP="00BD1D98">
      <w:pPr>
        <w:jc w:val="both"/>
        <w:rPr>
          <w:rFonts w:asciiTheme="majorHAnsi" w:eastAsiaTheme="minorHAnsi" w:hAnsiTheme="majorHAnsi" w:cstheme="majorHAnsi"/>
          <w:lang w:val="en-CA"/>
        </w:rPr>
      </w:pPr>
      <w:r w:rsidRPr="002F1657">
        <w:rPr>
          <w:rFonts w:asciiTheme="majorHAnsi" w:eastAsiaTheme="minorHAnsi" w:hAnsiTheme="majorHAnsi" w:cstheme="majorHAnsi"/>
          <w:lang w:val="en-CA"/>
        </w:rPr>
        <w:t>Here’s the deal: we’re soon going to have 3 million sq. ft. of high-end, automated greenhouse space producing some of the best cannabis in the world across two sites in beautiful British Columbia. If that’s something you’d like to be involved in, you’re in the right place. Here’s the type of person we’re looking for:</w:t>
      </w:r>
    </w:p>
    <w:bookmarkEnd w:id="0"/>
    <w:bookmarkEnd w:id="1"/>
    <w:p w14:paraId="00397CCB" w14:textId="602A2E8E" w:rsidR="005A731C" w:rsidRPr="002F1657" w:rsidRDefault="005A731C" w:rsidP="00BD1D98">
      <w:pPr>
        <w:jc w:val="both"/>
        <w:rPr>
          <w:rFonts w:asciiTheme="majorHAnsi" w:eastAsia="Times New Roman" w:hAnsiTheme="majorHAnsi" w:cstheme="majorHAnsi"/>
          <w:color w:val="000000"/>
          <w:shd w:val="clear" w:color="auto" w:fill="FFFFFF"/>
          <w:lang w:eastAsia="en-CA"/>
        </w:rPr>
      </w:pPr>
    </w:p>
    <w:p w14:paraId="53417759" w14:textId="6C2B166B" w:rsidR="00697860" w:rsidRPr="002F1657" w:rsidRDefault="00697860" w:rsidP="00697860">
      <w:pPr>
        <w:rPr>
          <w:rFonts w:asciiTheme="majorHAnsi" w:eastAsia="Calibri" w:hAnsiTheme="majorHAnsi" w:cstheme="majorHAnsi"/>
          <w:b/>
        </w:rPr>
      </w:pPr>
      <w:r w:rsidRPr="002F1657">
        <w:rPr>
          <w:rFonts w:asciiTheme="majorHAnsi" w:eastAsia="Calibri" w:hAnsiTheme="majorHAnsi" w:cstheme="majorHAnsi"/>
        </w:rPr>
        <w:t>This position is responsible for a variety of maintenance duties. The successful candidate must possess strong problem-solving abilities and be flexible and willing to work on various equipment and machines either independently or in collaboration with the maintenance team.  The candidate should have mechanical knowledge related to HVAC, Pumps, Pneumatics, Basic Plumbing and Electrical to help maintain and assist with preventative measures and be available on call after hours and on weekends as required to respond to emergencies.</w:t>
      </w:r>
    </w:p>
    <w:p w14:paraId="124E4F10" w14:textId="77777777" w:rsidR="00697860" w:rsidRPr="002F1657" w:rsidRDefault="00697860" w:rsidP="00697860">
      <w:pPr>
        <w:rPr>
          <w:rFonts w:asciiTheme="majorHAnsi" w:eastAsia="Calibri" w:hAnsiTheme="majorHAnsi" w:cstheme="majorHAnsi"/>
          <w:b/>
        </w:rPr>
      </w:pPr>
    </w:p>
    <w:p w14:paraId="2B4DD81B" w14:textId="3792B59E" w:rsidR="00697860" w:rsidRPr="002F1657" w:rsidRDefault="00697860" w:rsidP="00697860">
      <w:pPr>
        <w:rPr>
          <w:rFonts w:asciiTheme="majorHAnsi" w:eastAsia="Calibri" w:hAnsiTheme="majorHAnsi" w:cstheme="majorHAnsi"/>
          <w:b/>
        </w:rPr>
      </w:pPr>
      <w:r w:rsidRPr="002F1657">
        <w:rPr>
          <w:rFonts w:asciiTheme="majorHAnsi" w:eastAsia="Calibri" w:hAnsiTheme="majorHAnsi" w:cstheme="majorHAnsi"/>
          <w:b/>
        </w:rPr>
        <w:t>Responsibilities</w:t>
      </w:r>
    </w:p>
    <w:p w14:paraId="6468533B" w14:textId="77777777" w:rsidR="00697860" w:rsidRPr="002F1657" w:rsidRDefault="00697860" w:rsidP="00697860">
      <w:pPr>
        <w:rPr>
          <w:rFonts w:asciiTheme="majorHAnsi" w:eastAsia="Calibri" w:hAnsiTheme="majorHAnsi" w:cstheme="majorHAnsi"/>
          <w:b/>
        </w:rPr>
      </w:pPr>
    </w:p>
    <w:p w14:paraId="114DECF5" w14:textId="2E9BD4D5" w:rsidR="00697860" w:rsidRPr="002F1657" w:rsidRDefault="00697860" w:rsidP="00697860">
      <w:pPr>
        <w:pStyle w:val="ListParagraph"/>
        <w:numPr>
          <w:ilvl w:val="0"/>
          <w:numId w:val="17"/>
        </w:numPr>
        <w:rPr>
          <w:rFonts w:asciiTheme="majorHAnsi" w:hAnsiTheme="majorHAnsi" w:cstheme="majorHAnsi"/>
        </w:rPr>
      </w:pPr>
      <w:r w:rsidRPr="002F1657">
        <w:rPr>
          <w:rFonts w:asciiTheme="majorHAnsi" w:hAnsiTheme="majorHAnsi" w:cstheme="majorHAnsi"/>
        </w:rPr>
        <w:t>Perform and record regular perimeter checks of exterior and interior site systems.</w:t>
      </w:r>
    </w:p>
    <w:p w14:paraId="02C333A9" w14:textId="36751BA0" w:rsidR="00697860" w:rsidRPr="002F1657" w:rsidRDefault="00697860" w:rsidP="00697860">
      <w:pPr>
        <w:pStyle w:val="ListParagraph"/>
        <w:numPr>
          <w:ilvl w:val="0"/>
          <w:numId w:val="17"/>
        </w:numPr>
        <w:pBdr>
          <w:top w:val="nil"/>
          <w:left w:val="nil"/>
          <w:bottom w:val="nil"/>
          <w:right w:val="nil"/>
          <w:between w:val="nil"/>
        </w:pBdr>
        <w:rPr>
          <w:rFonts w:asciiTheme="majorHAnsi" w:hAnsiTheme="majorHAnsi" w:cstheme="majorHAnsi"/>
        </w:rPr>
      </w:pPr>
      <w:r w:rsidRPr="002F1657">
        <w:rPr>
          <w:rFonts w:asciiTheme="majorHAnsi" w:hAnsiTheme="majorHAnsi" w:cstheme="majorHAnsi"/>
        </w:rPr>
        <w:t>Maintain and repair production equipment, structures and systems, including, but not limited to: Irrigation systems, HVAC Systems and Facility Access Systems.</w:t>
      </w:r>
    </w:p>
    <w:p w14:paraId="15A19D02"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 xml:space="preserve">Trouble shoot mechanical issues through preestablished procedures. </w:t>
      </w:r>
    </w:p>
    <w:p w14:paraId="74111B8F"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proofErr w:type="gramStart"/>
      <w:r w:rsidRPr="002F1657">
        <w:rPr>
          <w:rFonts w:asciiTheme="majorHAnsi" w:hAnsiTheme="majorHAnsi" w:cstheme="majorHAnsi"/>
        </w:rPr>
        <w:t>Follow Standard Operating Procedures (SOPs) at all times</w:t>
      </w:r>
      <w:proofErr w:type="gramEnd"/>
      <w:r w:rsidRPr="002F1657">
        <w:rPr>
          <w:rFonts w:asciiTheme="majorHAnsi" w:hAnsiTheme="majorHAnsi" w:cstheme="majorHAnsi"/>
        </w:rPr>
        <w:t>.</w:t>
      </w:r>
    </w:p>
    <w:p w14:paraId="4F5B38E1"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Effect and record the replacement of air filters and scent masking.</w:t>
      </w:r>
    </w:p>
    <w:p w14:paraId="79A1FA5C"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Ensure scheduled maintenance of all systems.</w:t>
      </w:r>
    </w:p>
    <w:p w14:paraId="560E8778"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Adhere to and enforce company safety procedures.</w:t>
      </w:r>
    </w:p>
    <w:p w14:paraId="066FDDBD"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Communicate effectively with team, contractors and suppliers.</w:t>
      </w:r>
    </w:p>
    <w:p w14:paraId="0C9A58A8"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Oversee fire suppression inspection schedule and contractors.</w:t>
      </w:r>
    </w:p>
    <w:p w14:paraId="1847D2F7"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Post-Harvest Duties including but not limited to the operation and maintenance of milling and sealing equipment.</w:t>
      </w:r>
    </w:p>
    <w:p w14:paraId="16750E79"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Receive and store deliveries to site as required.</w:t>
      </w:r>
    </w:p>
    <w:p w14:paraId="23B8E90A"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Ensure snow removal and property maintenance schedule is followed and when required remove snow from pedestrian walkways and fire exits.</w:t>
      </w:r>
    </w:p>
    <w:p w14:paraId="07D0D723"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Assist in the sanitization of the irrigation systems as required.</w:t>
      </w:r>
    </w:p>
    <w:p w14:paraId="71DA1D86" w14:textId="77777777"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Provide on-call duties and respond to emergencies as required to ensure product quality and schedules are maintained.</w:t>
      </w:r>
    </w:p>
    <w:p w14:paraId="6A4B4182" w14:textId="23D98245"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2F1657">
        <w:rPr>
          <w:rFonts w:asciiTheme="majorHAnsi" w:hAnsiTheme="majorHAnsi" w:cstheme="majorHAnsi"/>
        </w:rPr>
        <w:t>Other duties as assigned and when required.</w:t>
      </w:r>
    </w:p>
    <w:p w14:paraId="6A675613" w14:textId="77777777" w:rsidR="00697860" w:rsidRPr="002F1657" w:rsidRDefault="00697860" w:rsidP="00697860">
      <w:pPr>
        <w:pBdr>
          <w:top w:val="nil"/>
          <w:left w:val="nil"/>
          <w:bottom w:val="nil"/>
          <w:right w:val="nil"/>
          <w:between w:val="nil"/>
        </w:pBdr>
        <w:ind w:left="360"/>
        <w:contextualSpacing/>
        <w:rPr>
          <w:rFonts w:asciiTheme="majorHAnsi" w:hAnsiTheme="majorHAnsi" w:cstheme="majorHAnsi"/>
        </w:rPr>
      </w:pPr>
    </w:p>
    <w:p w14:paraId="114B498D" w14:textId="66AB0293" w:rsidR="00697860" w:rsidRPr="002F1657" w:rsidRDefault="00697860" w:rsidP="00697860">
      <w:pPr>
        <w:rPr>
          <w:rFonts w:asciiTheme="majorHAnsi" w:eastAsia="Georgia" w:hAnsiTheme="majorHAnsi" w:cstheme="majorHAnsi"/>
        </w:rPr>
      </w:pPr>
      <w:r w:rsidRPr="002F1657">
        <w:rPr>
          <w:rFonts w:asciiTheme="majorHAnsi" w:eastAsia="Georgia" w:hAnsiTheme="majorHAnsi" w:cstheme="majorHAnsi"/>
          <w:b/>
        </w:rPr>
        <w:t>Experience</w:t>
      </w:r>
      <w:r w:rsidRPr="002F1657">
        <w:rPr>
          <w:rFonts w:asciiTheme="majorHAnsi" w:eastAsia="Georgia" w:hAnsiTheme="majorHAnsi" w:cstheme="majorHAnsi"/>
        </w:rPr>
        <w:br/>
      </w:r>
    </w:p>
    <w:p w14:paraId="4A3F3124" w14:textId="323E0B7B" w:rsidR="00697860" w:rsidRPr="002F1657" w:rsidRDefault="00697860" w:rsidP="00857560">
      <w:pPr>
        <w:pStyle w:val="ListParagraph"/>
        <w:numPr>
          <w:ilvl w:val="0"/>
          <w:numId w:val="20"/>
        </w:numPr>
        <w:rPr>
          <w:rFonts w:asciiTheme="majorHAnsi" w:hAnsiTheme="majorHAnsi" w:cstheme="majorHAnsi"/>
        </w:rPr>
      </w:pPr>
      <w:r w:rsidRPr="002F1657">
        <w:rPr>
          <w:rFonts w:asciiTheme="majorHAnsi" w:eastAsia="Georgia" w:hAnsiTheme="majorHAnsi" w:cstheme="majorHAnsi"/>
        </w:rPr>
        <w:t>Problem solving skills; willingness and flexibility to foresee and overcome obstacles.</w:t>
      </w:r>
    </w:p>
    <w:p w14:paraId="754D20F8" w14:textId="77777777" w:rsidR="00697860" w:rsidRPr="002F1657"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2F1657">
        <w:rPr>
          <w:rFonts w:asciiTheme="majorHAnsi" w:eastAsia="Georgia" w:hAnsiTheme="majorHAnsi" w:cstheme="majorHAnsi"/>
        </w:rPr>
        <w:t>Working knowledge and experience in a wide variety of maintenance tasks including basic carpentry, plumbing, electrical, pneumatics, pumps and drywall finishing work.</w:t>
      </w:r>
    </w:p>
    <w:p w14:paraId="2AF6C3B4" w14:textId="77777777" w:rsidR="00697860" w:rsidRPr="002F1657"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2F1657">
        <w:rPr>
          <w:rFonts w:asciiTheme="majorHAnsi" w:eastAsia="Georgia" w:hAnsiTheme="majorHAnsi" w:cstheme="majorHAnsi"/>
        </w:rPr>
        <w:t>Knowledge of safety procedures in accordance with WHIMIS, OHSA, as well as local regulations.</w:t>
      </w:r>
    </w:p>
    <w:p w14:paraId="57BEA2BC" w14:textId="77777777" w:rsidR="00697860" w:rsidRPr="002F1657"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2F1657">
        <w:rPr>
          <w:rFonts w:asciiTheme="majorHAnsi" w:eastAsia="Georgia" w:hAnsiTheme="majorHAnsi" w:cstheme="majorHAnsi"/>
        </w:rPr>
        <w:t>Ability to work in a team environment as well as independently.</w:t>
      </w:r>
    </w:p>
    <w:p w14:paraId="4775F80A" w14:textId="77777777" w:rsidR="00697860" w:rsidRPr="002F1657"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2F1657">
        <w:rPr>
          <w:rFonts w:asciiTheme="majorHAnsi" w:eastAsia="Georgia" w:hAnsiTheme="majorHAnsi" w:cstheme="majorHAnsi"/>
        </w:rPr>
        <w:t>Basic knowledge in computer applications.</w:t>
      </w:r>
    </w:p>
    <w:p w14:paraId="13B96722" w14:textId="5BB04E10" w:rsidR="00697860" w:rsidRPr="002F1657" w:rsidRDefault="00697860" w:rsidP="00857560">
      <w:pPr>
        <w:pStyle w:val="ListParagraph"/>
        <w:numPr>
          <w:ilvl w:val="0"/>
          <w:numId w:val="20"/>
        </w:numPr>
        <w:pBdr>
          <w:top w:val="nil"/>
          <w:left w:val="nil"/>
          <w:bottom w:val="nil"/>
          <w:right w:val="nil"/>
          <w:between w:val="nil"/>
        </w:pBdr>
        <w:spacing w:after="280"/>
        <w:rPr>
          <w:rFonts w:asciiTheme="majorHAnsi" w:hAnsiTheme="majorHAnsi" w:cstheme="majorHAnsi"/>
        </w:rPr>
      </w:pPr>
      <w:r w:rsidRPr="002F1657">
        <w:rPr>
          <w:rFonts w:asciiTheme="majorHAnsi" w:eastAsia="Georgia" w:hAnsiTheme="majorHAnsi" w:cstheme="majorHAnsi"/>
        </w:rPr>
        <w:t>Knowledge of irrigation systems preferred.</w:t>
      </w:r>
    </w:p>
    <w:p w14:paraId="0DD324E9" w14:textId="77777777" w:rsidR="00857560" w:rsidRPr="002F1657" w:rsidRDefault="00857560" w:rsidP="00857560">
      <w:pPr>
        <w:pStyle w:val="ListParagraph"/>
        <w:numPr>
          <w:ilvl w:val="0"/>
          <w:numId w:val="20"/>
        </w:numPr>
        <w:pBdr>
          <w:top w:val="nil"/>
          <w:left w:val="nil"/>
          <w:bottom w:val="nil"/>
          <w:right w:val="nil"/>
          <w:between w:val="nil"/>
        </w:pBdr>
        <w:spacing w:before="280"/>
        <w:rPr>
          <w:rFonts w:asciiTheme="majorHAnsi" w:hAnsiTheme="majorHAnsi" w:cstheme="majorHAnsi"/>
        </w:rPr>
      </w:pPr>
      <w:r w:rsidRPr="002F1657">
        <w:rPr>
          <w:rFonts w:asciiTheme="majorHAnsi" w:eastAsia="Georgia" w:hAnsiTheme="majorHAnsi" w:cstheme="majorHAnsi"/>
        </w:rPr>
        <w:t>Experience working in a production facility with GMP standards.</w:t>
      </w:r>
    </w:p>
    <w:p w14:paraId="783BB2B7" w14:textId="77777777" w:rsidR="00857560" w:rsidRPr="002F1657" w:rsidRDefault="00857560" w:rsidP="00857560">
      <w:pPr>
        <w:pStyle w:val="ListParagraph"/>
        <w:numPr>
          <w:ilvl w:val="0"/>
          <w:numId w:val="20"/>
        </w:numPr>
        <w:pBdr>
          <w:top w:val="nil"/>
          <w:left w:val="nil"/>
          <w:bottom w:val="nil"/>
          <w:right w:val="nil"/>
          <w:between w:val="nil"/>
        </w:pBdr>
        <w:rPr>
          <w:rFonts w:asciiTheme="majorHAnsi" w:hAnsiTheme="majorHAnsi" w:cstheme="majorHAnsi"/>
        </w:rPr>
      </w:pPr>
      <w:r w:rsidRPr="002F1657">
        <w:rPr>
          <w:rFonts w:asciiTheme="majorHAnsi" w:eastAsia="Georgia" w:hAnsiTheme="majorHAnsi" w:cstheme="majorHAnsi"/>
        </w:rPr>
        <w:t>Knowledge of Building Automation Systems</w:t>
      </w:r>
      <w:r w:rsidRPr="002F1657">
        <w:rPr>
          <w:rFonts w:asciiTheme="majorHAnsi" w:eastAsia="Arial" w:hAnsiTheme="majorHAnsi" w:cstheme="majorHAnsi"/>
        </w:rPr>
        <w:t xml:space="preserve"> </w:t>
      </w:r>
      <w:r w:rsidRPr="002F1657">
        <w:rPr>
          <w:rFonts w:asciiTheme="majorHAnsi" w:eastAsia="Georgia" w:hAnsiTheme="majorHAnsi" w:cstheme="majorHAnsi"/>
        </w:rPr>
        <w:t>and components such as Boilers, Chillers, Pumps and Generators.</w:t>
      </w:r>
    </w:p>
    <w:p w14:paraId="25441FE7" w14:textId="77777777" w:rsidR="00857560" w:rsidRPr="002F1657" w:rsidRDefault="00857560" w:rsidP="00857560">
      <w:pPr>
        <w:pStyle w:val="ListParagraph"/>
        <w:numPr>
          <w:ilvl w:val="0"/>
          <w:numId w:val="20"/>
        </w:numPr>
        <w:pBdr>
          <w:top w:val="nil"/>
          <w:left w:val="nil"/>
          <w:bottom w:val="nil"/>
          <w:right w:val="nil"/>
          <w:between w:val="nil"/>
        </w:pBdr>
        <w:rPr>
          <w:rFonts w:asciiTheme="majorHAnsi" w:hAnsiTheme="majorHAnsi" w:cstheme="majorHAnsi"/>
        </w:rPr>
      </w:pPr>
      <w:r w:rsidRPr="002F1657">
        <w:rPr>
          <w:rFonts w:asciiTheme="majorHAnsi" w:eastAsia="Georgia" w:hAnsiTheme="majorHAnsi" w:cstheme="majorHAnsi"/>
        </w:rPr>
        <w:t>Safety certifications such as: fall arrest, ladder safety, WHMIS, etc.</w:t>
      </w:r>
    </w:p>
    <w:p w14:paraId="4AB6527A" w14:textId="1EB1C787" w:rsidR="00697860" w:rsidRPr="00E462A1" w:rsidRDefault="00857560" w:rsidP="00857560">
      <w:pPr>
        <w:pStyle w:val="ListParagraph"/>
        <w:numPr>
          <w:ilvl w:val="0"/>
          <w:numId w:val="20"/>
        </w:numPr>
        <w:pBdr>
          <w:top w:val="nil"/>
          <w:left w:val="nil"/>
          <w:bottom w:val="nil"/>
          <w:right w:val="nil"/>
          <w:between w:val="nil"/>
        </w:pBdr>
        <w:spacing w:after="280"/>
        <w:rPr>
          <w:rFonts w:asciiTheme="majorHAnsi" w:eastAsia="Calibri" w:hAnsiTheme="majorHAnsi" w:cstheme="majorHAnsi"/>
          <w:b/>
        </w:rPr>
      </w:pPr>
      <w:r w:rsidRPr="002F1657">
        <w:rPr>
          <w:rFonts w:asciiTheme="majorHAnsi" w:eastAsia="Georgia" w:hAnsiTheme="majorHAnsi" w:cstheme="majorHAnsi"/>
        </w:rPr>
        <w:t>Forklift operator’s license – Narrow Aisle Electric.</w:t>
      </w:r>
    </w:p>
    <w:p w14:paraId="25403B8B" w14:textId="4F0860C5" w:rsidR="00E462A1" w:rsidRPr="002F1657" w:rsidRDefault="00E462A1" w:rsidP="00857560">
      <w:pPr>
        <w:pStyle w:val="ListParagraph"/>
        <w:numPr>
          <w:ilvl w:val="0"/>
          <w:numId w:val="20"/>
        </w:numPr>
        <w:pBdr>
          <w:top w:val="nil"/>
          <w:left w:val="nil"/>
          <w:bottom w:val="nil"/>
          <w:right w:val="nil"/>
          <w:between w:val="nil"/>
        </w:pBdr>
        <w:spacing w:after="280"/>
        <w:rPr>
          <w:rFonts w:asciiTheme="majorHAnsi" w:eastAsia="Calibri" w:hAnsiTheme="majorHAnsi" w:cstheme="majorHAnsi"/>
          <w:b/>
        </w:rPr>
      </w:pPr>
      <w:bookmarkStart w:id="2" w:name="_GoBack"/>
      <w:r>
        <w:rPr>
          <w:rFonts w:asciiTheme="majorHAnsi" w:eastAsia="Georgia" w:hAnsiTheme="majorHAnsi" w:cstheme="majorHAnsi"/>
        </w:rPr>
        <w:t>Previous experience working as a power engineer class 5</w:t>
      </w:r>
      <w:r w:rsidRPr="00E462A1">
        <w:rPr>
          <w:rFonts w:asciiTheme="majorHAnsi" w:eastAsia="Georgia" w:hAnsiTheme="majorHAnsi" w:cstheme="majorHAnsi"/>
          <w:vertAlign w:val="superscript"/>
        </w:rPr>
        <w:t>th</w:t>
      </w:r>
      <w:r>
        <w:rPr>
          <w:rFonts w:asciiTheme="majorHAnsi" w:eastAsia="Georgia" w:hAnsiTheme="majorHAnsi" w:cstheme="majorHAnsi"/>
        </w:rPr>
        <w:t>.</w:t>
      </w:r>
    </w:p>
    <w:bookmarkEnd w:id="2"/>
    <w:p w14:paraId="02815B28" w14:textId="4C13938B" w:rsidR="00697860" w:rsidRPr="002F1657" w:rsidRDefault="00697860" w:rsidP="00697860">
      <w:pPr>
        <w:pBdr>
          <w:top w:val="nil"/>
          <w:left w:val="nil"/>
          <w:bottom w:val="nil"/>
          <w:right w:val="nil"/>
          <w:between w:val="nil"/>
        </w:pBdr>
        <w:spacing w:after="280"/>
        <w:rPr>
          <w:rFonts w:asciiTheme="majorHAnsi" w:eastAsia="Calibri" w:hAnsiTheme="majorHAnsi" w:cstheme="majorHAnsi"/>
          <w:b/>
        </w:rPr>
      </w:pPr>
      <w:r w:rsidRPr="002F1657">
        <w:rPr>
          <w:rFonts w:asciiTheme="majorHAnsi" w:eastAsia="Calibri" w:hAnsiTheme="majorHAnsi" w:cstheme="majorHAnsi"/>
          <w:b/>
        </w:rPr>
        <w:lastRenderedPageBreak/>
        <w:t xml:space="preserve">Other Details </w:t>
      </w:r>
    </w:p>
    <w:p w14:paraId="4901EBDD" w14:textId="6759CBDA" w:rsidR="005A731C" w:rsidRPr="002F1657" w:rsidRDefault="00697860" w:rsidP="00BD1D98">
      <w:pPr>
        <w:jc w:val="both"/>
        <w:rPr>
          <w:rFonts w:asciiTheme="majorHAnsi" w:hAnsiTheme="majorHAnsi" w:cstheme="majorHAnsi"/>
        </w:rPr>
      </w:pPr>
      <w:r w:rsidRPr="002F1657">
        <w:rPr>
          <w:rFonts w:asciiTheme="majorHAnsi" w:hAnsiTheme="majorHAnsi" w:cstheme="majorHAnsi"/>
        </w:rPr>
        <w:t>This is a full-time position based out of Delta or Aldergrove, British Columbia.</w:t>
      </w:r>
    </w:p>
    <w:p w14:paraId="494F01F1" w14:textId="41EBD9CB" w:rsidR="00081FF9" w:rsidRPr="00697860" w:rsidRDefault="00081FF9" w:rsidP="00BD1D98">
      <w:pPr>
        <w:jc w:val="both"/>
        <w:rPr>
          <w:rFonts w:ascii="Georgia" w:hAnsi="Georgia"/>
          <w:sz w:val="20"/>
          <w:szCs w:val="20"/>
        </w:rPr>
      </w:pPr>
    </w:p>
    <w:sectPr w:rsidR="00081FF9" w:rsidRPr="00697860" w:rsidSect="003C2FFC">
      <w:head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7813E" w14:textId="77777777" w:rsidR="005D4552" w:rsidRDefault="005D4552" w:rsidP="00D96930">
      <w:r>
        <w:separator/>
      </w:r>
    </w:p>
  </w:endnote>
  <w:endnote w:type="continuationSeparator" w:id="0">
    <w:p w14:paraId="09E7FE63" w14:textId="77777777" w:rsidR="005D4552" w:rsidRDefault="005D4552" w:rsidP="00D96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6F5C5" w14:textId="77777777" w:rsidR="005D4552" w:rsidRDefault="005D4552" w:rsidP="00D96930">
      <w:r>
        <w:separator/>
      </w:r>
    </w:p>
  </w:footnote>
  <w:footnote w:type="continuationSeparator" w:id="0">
    <w:p w14:paraId="081FD990" w14:textId="77777777" w:rsidR="005D4552" w:rsidRDefault="005D4552" w:rsidP="00D969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BF9D5" w14:textId="25D71DE5" w:rsidR="002C00F3" w:rsidRDefault="007467E1" w:rsidP="007467E1">
    <w:pPr>
      <w:pStyle w:val="Header"/>
      <w:jc w:val="center"/>
    </w:pPr>
    <w:r>
      <w:rPr>
        <w:noProof/>
      </w:rPr>
      <w:drawing>
        <wp:inline distT="0" distB="0" distL="0" distR="0" wp14:anchorId="0E373B62" wp14:editId="56184DA5">
          <wp:extent cx="1040130" cy="1101593"/>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 (2).jpg"/>
                  <pic:cNvPicPr/>
                </pic:nvPicPr>
                <pic:blipFill>
                  <a:blip r:embed="rId1"/>
                  <a:stretch>
                    <a:fillRect/>
                  </a:stretch>
                </pic:blipFill>
                <pic:spPr bwMode="auto">
                  <a:xfrm>
                    <a:off x="0" y="0"/>
                    <a:ext cx="1063187" cy="1126012"/>
                  </a:xfrm>
                  <a:prstGeom prst="rect">
                    <a:avLst/>
                  </a:prstGeom>
                  <a:ln>
                    <a:noFill/>
                  </a:ln>
                  <a:extLst>
                    <a:ext uri="{53640926-AAD7-44D8-BBD7-CCE9431645EC}">
                      <a14:shadowObscured xmlns:a14="http://schemas.microsoft.com/office/drawing/2010/main"/>
                    </a:ext>
                  </a:extLst>
                </pic:spPr>
              </pic:pic>
            </a:graphicData>
          </a:graphic>
        </wp:inline>
      </w:drawing>
    </w:r>
    <w:r w:rsidR="002F1657">
      <w:rPr>
        <w:noProof/>
      </w:rPr>
      <w:drawing>
        <wp:inline distT="0" distB="0" distL="0" distR="0" wp14:anchorId="48A29F0D" wp14:editId="21BC8CCB">
          <wp:extent cx="1320800" cy="1193800"/>
          <wp:effectExtent l="0" t="0" r="0" b="0"/>
          <wp:docPr id="2" name="Picture 2" descr="Macintosh HD:Users:Becky:Google Drive:Canopy Human Resources:Logos:C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ecky:Google Drive:Canopy Human Resources:Logos:CG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0800" cy="1193800"/>
                  </a:xfrm>
                  <a:prstGeom prst="rect">
                    <a:avLst/>
                  </a:prstGeom>
                  <a:noFill/>
                  <a:ln>
                    <a:noFill/>
                  </a:ln>
                </pic:spPr>
              </pic:pic>
            </a:graphicData>
          </a:graphic>
        </wp:inline>
      </w:drawing>
    </w:r>
  </w:p>
  <w:p w14:paraId="28FF4983" w14:textId="77777777" w:rsidR="002C00F3" w:rsidRDefault="002C00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97E"/>
    <w:multiLevelType w:val="multilevel"/>
    <w:tmpl w:val="B67413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787033"/>
    <w:multiLevelType w:val="hybridMultilevel"/>
    <w:tmpl w:val="5C72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675FD"/>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 w15:restartNumberingAfterBreak="0">
    <w:nsid w:val="18B04A65"/>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 w15:restartNumberingAfterBreak="0">
    <w:nsid w:val="195D4595"/>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5" w15:restartNumberingAfterBreak="0">
    <w:nsid w:val="200D4050"/>
    <w:multiLevelType w:val="hybridMultilevel"/>
    <w:tmpl w:val="F52A11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2332725C"/>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27B15F20"/>
    <w:multiLevelType w:val="hybridMultilevel"/>
    <w:tmpl w:val="31E0D5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8FE5BAA"/>
    <w:multiLevelType w:val="multilevel"/>
    <w:tmpl w:val="C876F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A7194A"/>
    <w:multiLevelType w:val="hybridMultilevel"/>
    <w:tmpl w:val="D4D22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B14866"/>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4BE83826"/>
    <w:multiLevelType w:val="hybridMultilevel"/>
    <w:tmpl w:val="6B2E22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6874E8B"/>
    <w:multiLevelType w:val="multilevel"/>
    <w:tmpl w:val="CCA0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481363"/>
    <w:multiLevelType w:val="multilevel"/>
    <w:tmpl w:val="F41220B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4" w15:restartNumberingAfterBreak="0">
    <w:nsid w:val="602F2DD7"/>
    <w:multiLevelType w:val="multilevel"/>
    <w:tmpl w:val="9670F17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5" w15:restartNumberingAfterBreak="0">
    <w:nsid w:val="65F81D3F"/>
    <w:multiLevelType w:val="hybridMultilevel"/>
    <w:tmpl w:val="4B32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0235E"/>
    <w:multiLevelType w:val="hybridMultilevel"/>
    <w:tmpl w:val="EC2C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C83AEE"/>
    <w:multiLevelType w:val="multilevel"/>
    <w:tmpl w:val="178A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4556DB"/>
    <w:multiLevelType w:val="hybridMultilevel"/>
    <w:tmpl w:val="8A9C2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637EAC"/>
    <w:multiLevelType w:val="multilevel"/>
    <w:tmpl w:val="D7D8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9"/>
  </w:num>
  <w:num w:numId="3">
    <w:abstractNumId w:val="8"/>
  </w:num>
  <w:num w:numId="4">
    <w:abstractNumId w:val="7"/>
  </w:num>
  <w:num w:numId="5">
    <w:abstractNumId w:val="11"/>
  </w:num>
  <w:num w:numId="6">
    <w:abstractNumId w:val="9"/>
  </w:num>
  <w:num w:numId="7">
    <w:abstractNumId w:val="5"/>
  </w:num>
  <w:num w:numId="8">
    <w:abstractNumId w:val="12"/>
  </w:num>
  <w:num w:numId="9">
    <w:abstractNumId w:val="0"/>
  </w:num>
  <w:num w:numId="10">
    <w:abstractNumId w:val="17"/>
  </w:num>
  <w:num w:numId="11">
    <w:abstractNumId w:val="18"/>
  </w:num>
  <w:num w:numId="12">
    <w:abstractNumId w:val="16"/>
  </w:num>
  <w:num w:numId="13">
    <w:abstractNumId w:val="1"/>
  </w:num>
  <w:num w:numId="14">
    <w:abstractNumId w:val="3"/>
  </w:num>
  <w:num w:numId="15">
    <w:abstractNumId w:val="14"/>
  </w:num>
  <w:num w:numId="16">
    <w:abstractNumId w:val="13"/>
  </w:num>
  <w:num w:numId="17">
    <w:abstractNumId w:val="10"/>
  </w:num>
  <w:num w:numId="18">
    <w:abstractNumId w:val="4"/>
  </w:num>
  <w:num w:numId="19">
    <w:abstractNumId w:val="2"/>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Q3NzE3MLIwszBR0lEKTi0uzszPAykwrAUAMzMCsSwAAAA="/>
  </w:docVars>
  <w:rsids>
    <w:rsidRoot w:val="00647FF3"/>
    <w:rsid w:val="00081FF9"/>
    <w:rsid w:val="00167279"/>
    <w:rsid w:val="001E005F"/>
    <w:rsid w:val="001E19F0"/>
    <w:rsid w:val="002520A4"/>
    <w:rsid w:val="002561C1"/>
    <w:rsid w:val="00297969"/>
    <w:rsid w:val="00297FFC"/>
    <w:rsid w:val="002A43DE"/>
    <w:rsid w:val="002C00F3"/>
    <w:rsid w:val="002D0097"/>
    <w:rsid w:val="002F1657"/>
    <w:rsid w:val="0034032C"/>
    <w:rsid w:val="00383DD1"/>
    <w:rsid w:val="003B2962"/>
    <w:rsid w:val="003C2FFC"/>
    <w:rsid w:val="003E077C"/>
    <w:rsid w:val="00403EDC"/>
    <w:rsid w:val="00427B18"/>
    <w:rsid w:val="00431727"/>
    <w:rsid w:val="00442DA8"/>
    <w:rsid w:val="0045003E"/>
    <w:rsid w:val="004C049C"/>
    <w:rsid w:val="004E487C"/>
    <w:rsid w:val="004F6089"/>
    <w:rsid w:val="0052080E"/>
    <w:rsid w:val="005816EA"/>
    <w:rsid w:val="005A2A7A"/>
    <w:rsid w:val="005A731C"/>
    <w:rsid w:val="005D4552"/>
    <w:rsid w:val="006016D9"/>
    <w:rsid w:val="00647FF3"/>
    <w:rsid w:val="00676112"/>
    <w:rsid w:val="00684D65"/>
    <w:rsid w:val="00697860"/>
    <w:rsid w:val="007467E1"/>
    <w:rsid w:val="00850E24"/>
    <w:rsid w:val="00857560"/>
    <w:rsid w:val="00862AA0"/>
    <w:rsid w:val="00884498"/>
    <w:rsid w:val="008A25BF"/>
    <w:rsid w:val="00904841"/>
    <w:rsid w:val="00A83941"/>
    <w:rsid w:val="00AE2120"/>
    <w:rsid w:val="00B01A7E"/>
    <w:rsid w:val="00B075D2"/>
    <w:rsid w:val="00B533B3"/>
    <w:rsid w:val="00B92F03"/>
    <w:rsid w:val="00BD1D98"/>
    <w:rsid w:val="00BF384A"/>
    <w:rsid w:val="00C24701"/>
    <w:rsid w:val="00CE5864"/>
    <w:rsid w:val="00D15389"/>
    <w:rsid w:val="00D4394D"/>
    <w:rsid w:val="00D502E0"/>
    <w:rsid w:val="00D80587"/>
    <w:rsid w:val="00D96930"/>
    <w:rsid w:val="00DA65B9"/>
    <w:rsid w:val="00E00478"/>
    <w:rsid w:val="00E26A47"/>
    <w:rsid w:val="00E462A1"/>
    <w:rsid w:val="00E93684"/>
    <w:rsid w:val="00F2107C"/>
    <w:rsid w:val="00F947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265411"/>
  <w14:defaultImageDpi w14:val="330"/>
  <w15:docId w15:val="{EA040F4A-32A1-46C0-931B-EA8AD9BEF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FF9"/>
    <w:pPr>
      <w:ind w:left="720"/>
      <w:contextualSpacing/>
    </w:pPr>
  </w:style>
  <w:style w:type="paragraph" w:styleId="NormalWeb">
    <w:name w:val="Normal (Web)"/>
    <w:basedOn w:val="Normal"/>
    <w:uiPriority w:val="99"/>
    <w:unhideWhenUsed/>
    <w:rsid w:val="002520A4"/>
    <w:pPr>
      <w:spacing w:before="100" w:beforeAutospacing="1" w:after="100" w:afterAutospacing="1"/>
    </w:pPr>
    <w:rPr>
      <w:rFonts w:ascii="Times New Roman" w:eastAsia="Times New Roman" w:hAnsi="Times New Roman" w:cs="Times New Roman"/>
      <w:lang w:val="en-CA" w:eastAsia="en-CA"/>
    </w:rPr>
  </w:style>
  <w:style w:type="paragraph" w:styleId="Header">
    <w:name w:val="header"/>
    <w:basedOn w:val="Normal"/>
    <w:link w:val="HeaderChar"/>
    <w:uiPriority w:val="99"/>
    <w:unhideWhenUsed/>
    <w:rsid w:val="00D96930"/>
    <w:pPr>
      <w:tabs>
        <w:tab w:val="center" w:pos="4680"/>
        <w:tab w:val="right" w:pos="9360"/>
      </w:tabs>
    </w:pPr>
  </w:style>
  <w:style w:type="character" w:customStyle="1" w:styleId="HeaderChar">
    <w:name w:val="Header Char"/>
    <w:basedOn w:val="DefaultParagraphFont"/>
    <w:link w:val="Header"/>
    <w:uiPriority w:val="99"/>
    <w:rsid w:val="00D96930"/>
  </w:style>
  <w:style w:type="paragraph" w:styleId="Footer">
    <w:name w:val="footer"/>
    <w:basedOn w:val="Normal"/>
    <w:link w:val="FooterChar"/>
    <w:uiPriority w:val="99"/>
    <w:unhideWhenUsed/>
    <w:rsid w:val="00D96930"/>
    <w:pPr>
      <w:tabs>
        <w:tab w:val="center" w:pos="4680"/>
        <w:tab w:val="right" w:pos="9360"/>
      </w:tabs>
    </w:pPr>
  </w:style>
  <w:style w:type="character" w:customStyle="1" w:styleId="FooterChar">
    <w:name w:val="Footer Char"/>
    <w:basedOn w:val="DefaultParagraphFont"/>
    <w:link w:val="Footer"/>
    <w:uiPriority w:val="99"/>
    <w:rsid w:val="00D96930"/>
  </w:style>
  <w:style w:type="paragraph" w:styleId="BalloonText">
    <w:name w:val="Balloon Text"/>
    <w:basedOn w:val="Normal"/>
    <w:link w:val="BalloonTextChar"/>
    <w:uiPriority w:val="99"/>
    <w:semiHidden/>
    <w:unhideWhenUsed/>
    <w:rsid w:val="005208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080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266720">
      <w:bodyDiv w:val="1"/>
      <w:marLeft w:val="0"/>
      <w:marRight w:val="0"/>
      <w:marTop w:val="0"/>
      <w:marBottom w:val="0"/>
      <w:divBdr>
        <w:top w:val="none" w:sz="0" w:space="0" w:color="auto"/>
        <w:left w:val="none" w:sz="0" w:space="0" w:color="auto"/>
        <w:bottom w:val="none" w:sz="0" w:space="0" w:color="auto"/>
        <w:right w:val="none" w:sz="0" w:space="0" w:color="auto"/>
      </w:divBdr>
    </w:div>
    <w:div w:id="583807131">
      <w:bodyDiv w:val="1"/>
      <w:marLeft w:val="0"/>
      <w:marRight w:val="0"/>
      <w:marTop w:val="0"/>
      <w:marBottom w:val="0"/>
      <w:divBdr>
        <w:top w:val="none" w:sz="0" w:space="0" w:color="auto"/>
        <w:left w:val="none" w:sz="0" w:space="0" w:color="auto"/>
        <w:bottom w:val="none" w:sz="0" w:space="0" w:color="auto"/>
        <w:right w:val="none" w:sz="0" w:space="0" w:color="auto"/>
      </w:divBdr>
    </w:div>
    <w:div w:id="854685631">
      <w:bodyDiv w:val="1"/>
      <w:marLeft w:val="0"/>
      <w:marRight w:val="0"/>
      <w:marTop w:val="0"/>
      <w:marBottom w:val="0"/>
      <w:divBdr>
        <w:top w:val="none" w:sz="0" w:space="0" w:color="auto"/>
        <w:left w:val="none" w:sz="0" w:space="0" w:color="auto"/>
        <w:bottom w:val="none" w:sz="0" w:space="0" w:color="auto"/>
        <w:right w:val="none" w:sz="0" w:space="0" w:color="auto"/>
      </w:divBdr>
    </w:div>
    <w:div w:id="1073040435">
      <w:bodyDiv w:val="1"/>
      <w:marLeft w:val="0"/>
      <w:marRight w:val="0"/>
      <w:marTop w:val="0"/>
      <w:marBottom w:val="0"/>
      <w:divBdr>
        <w:top w:val="none" w:sz="0" w:space="0" w:color="auto"/>
        <w:left w:val="none" w:sz="0" w:space="0" w:color="auto"/>
        <w:bottom w:val="none" w:sz="0" w:space="0" w:color="auto"/>
        <w:right w:val="none" w:sz="0" w:space="0" w:color="auto"/>
      </w:divBdr>
    </w:div>
    <w:div w:id="15721576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Zekulin</dc:creator>
  <cp:keywords/>
  <dc:description/>
  <cp:lastModifiedBy>Javier Rodriguez</cp:lastModifiedBy>
  <cp:revision>3</cp:revision>
  <dcterms:created xsi:type="dcterms:W3CDTF">2018-07-11T18:48:00Z</dcterms:created>
  <dcterms:modified xsi:type="dcterms:W3CDTF">2019-04-25T18:51:00Z</dcterms:modified>
</cp:coreProperties>
</file>